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7F640" w14:textId="5E03017C" w:rsidR="000A041B" w:rsidRPr="00431D87" w:rsidRDefault="00431D8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4"/>
          <w:szCs w:val="20"/>
        </w:rPr>
      </w:pPr>
      <w:r w:rsidRPr="00431D87">
        <w:rPr>
          <w:rFonts w:ascii="Consolas" w:hAnsi="Consolas" w:cs="Consolas"/>
          <w:b/>
          <w:sz w:val="24"/>
          <w:szCs w:val="20"/>
          <w:highlight w:val="magenta"/>
        </w:rPr>
        <w:t>Date Submitted:</w:t>
      </w:r>
      <w:r w:rsidRPr="00431D87">
        <w:rPr>
          <w:rFonts w:ascii="Consolas" w:hAnsi="Consolas" w:cs="Consolas"/>
          <w:b/>
          <w:sz w:val="24"/>
          <w:szCs w:val="20"/>
        </w:rPr>
        <w:t xml:space="preserve"> </w:t>
      </w:r>
      <w:r w:rsidR="00FC4073">
        <w:rPr>
          <w:rFonts w:ascii="Consolas" w:hAnsi="Consolas" w:cs="Consolas"/>
          <w:b/>
          <w:sz w:val="24"/>
          <w:szCs w:val="20"/>
        </w:rPr>
        <w:t>11.24</w:t>
      </w:r>
      <w:r w:rsidR="00152912">
        <w:rPr>
          <w:rFonts w:ascii="Consolas" w:hAnsi="Consolas" w:cs="Consolas"/>
          <w:b/>
          <w:sz w:val="24"/>
          <w:szCs w:val="20"/>
        </w:rPr>
        <w:t>.2018</w:t>
      </w:r>
    </w:p>
    <w:p w14:paraId="3A9E9F36" w14:textId="77777777" w:rsidR="00431D87" w:rsidRDefault="00431D8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F8E67C" w14:textId="67B94A59" w:rsidR="006E5EBD" w:rsidRDefault="00152912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>Task 01</w:t>
      </w:r>
      <w:r w:rsidR="00B216A9">
        <w:rPr>
          <w:rFonts w:ascii="Consolas" w:hAnsi="Consolas" w:cs="Consolas"/>
          <w:b/>
          <w:sz w:val="20"/>
          <w:szCs w:val="20"/>
        </w:rPr>
        <w:t>-4 one</w:t>
      </w:r>
      <w:r w:rsidR="000A041B">
        <w:rPr>
          <w:rFonts w:ascii="Consolas" w:hAnsi="Consolas" w:cs="Consolas"/>
          <w:b/>
          <w:sz w:val="20"/>
          <w:szCs w:val="20"/>
        </w:rPr>
        <w:t>:</w:t>
      </w:r>
      <w:r w:rsidR="00B216A9">
        <w:rPr>
          <w:rFonts w:ascii="Consolas" w:hAnsi="Consolas" w:cs="Consolas"/>
          <w:b/>
          <w:sz w:val="20"/>
          <w:szCs w:val="20"/>
        </w:rPr>
        <w:t xml:space="preserve"> Do to limited Android support and lack of an iPhone we could not utilize the app. Nothing to show</w:t>
      </w:r>
      <w:r w:rsidR="000A041B">
        <w:rPr>
          <w:rFonts w:ascii="Consolas" w:hAnsi="Consolas" w:cs="Consolas"/>
          <w:b/>
          <w:sz w:val="20"/>
          <w:szCs w:val="20"/>
        </w:rPr>
        <w:t xml:space="preserve"> </w:t>
      </w:r>
    </w:p>
    <w:p w14:paraId="103EA4F1" w14:textId="77777777" w:rsidR="00B216A9" w:rsidRDefault="00B216A9" w:rsidP="000A041B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sz w:val="28"/>
          <w:szCs w:val="28"/>
        </w:rPr>
      </w:pPr>
    </w:p>
    <w:p w14:paraId="0D704D16" w14:textId="1444AAA5" w:rsidR="00316768" w:rsidRDefault="00316768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  <w:r>
        <w:rPr>
          <w:rFonts w:ascii="Consolas" w:hAnsi="Consolas" w:cs="Consolas"/>
          <w:b/>
          <w:color w:val="3F7F5F"/>
          <w:sz w:val="20"/>
          <w:szCs w:val="20"/>
        </w:rPr>
        <w:t xml:space="preserve"> </w:t>
      </w:r>
    </w:p>
    <w:p w14:paraId="2953363D" w14:textId="785481C5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5D036AEF" w14:textId="54F68C44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>Task 01</w:t>
      </w:r>
      <w:r>
        <w:rPr>
          <w:rFonts w:ascii="Consolas" w:hAnsi="Consolas" w:cs="Consolas"/>
          <w:b/>
          <w:sz w:val="20"/>
          <w:szCs w:val="20"/>
        </w:rPr>
        <w:t>: Importing WSN example</w:t>
      </w:r>
    </w:p>
    <w:p w14:paraId="116FE7F8" w14:textId="1039F4CE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>Nothing to show really</w:t>
      </w:r>
    </w:p>
    <w:p w14:paraId="1A714EBE" w14:textId="312C1A0B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3EFED45" w14:textId="3CE36C57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AA3D77">
        <w:rPr>
          <w:rFonts w:ascii="Consolas" w:hAnsi="Consolas" w:cs="Consolas"/>
          <w:b/>
          <w:color w:val="3F7F5F"/>
          <w:sz w:val="20"/>
          <w:szCs w:val="20"/>
        </w:rPr>
        <w:drawing>
          <wp:inline distT="0" distB="0" distL="0" distR="0" wp14:anchorId="6310C46F" wp14:editId="154CC30C">
            <wp:extent cx="4382112" cy="8192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01C4B" w14:textId="35B1836C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B217927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2CC7ECC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4B6BF44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E167830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491E244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4838FA2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BF988BB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2C1C4FB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DC71825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22A20B1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ABE147F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F6E4DAA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C1F69EE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68839CF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414387B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496B8A4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18743B7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979AD25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0574C40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E2BF080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848AB84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D581989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DCE19D4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B13044C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5212BD5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D42F1E9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4E30CAD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7E91BC1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7B55424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7CA6F37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7A21AC3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7DC0CAB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532D3FA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A219568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5AE4851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FD4891A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AC5339C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60B8F36" w14:textId="079C85C9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lastRenderedPageBreak/>
        <w:t>Task 02</w:t>
      </w:r>
      <w:r>
        <w:rPr>
          <w:rFonts w:ascii="Consolas" w:hAnsi="Consolas" w:cs="Consolas"/>
          <w:b/>
          <w:sz w:val="20"/>
          <w:szCs w:val="20"/>
        </w:rPr>
        <w:t>:</w:t>
      </w:r>
      <w:r>
        <w:rPr>
          <w:rFonts w:ascii="Consolas" w:hAnsi="Consolas" w:cs="Consolas"/>
          <w:b/>
          <w:sz w:val="20"/>
          <w:szCs w:val="20"/>
        </w:rPr>
        <w:t xml:space="preserve"> Putting it together </w:t>
      </w:r>
    </w:p>
    <w:p w14:paraId="58DF09D7" w14:textId="53FBF3B9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With both devices powered on we could see the values transmitted by the node in putty. </w:t>
      </w:r>
    </w:p>
    <w:p w14:paraId="03C1EFB4" w14:textId="42158AA8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F7526B2" w14:textId="1004D2D5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noProof/>
        </w:rPr>
        <w:drawing>
          <wp:inline distT="0" distB="0" distL="0" distR="0" wp14:anchorId="1DFA718C" wp14:editId="2BE2C1EE">
            <wp:extent cx="4005696" cy="223578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t="32456" r="13" b="25682"/>
                    <a:stretch/>
                  </pic:blipFill>
                  <pic:spPr bwMode="auto">
                    <a:xfrm>
                      <a:off x="0" y="0"/>
                      <a:ext cx="4008690" cy="2237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18E2B6" w14:textId="518F62BC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noProof/>
        </w:rPr>
        <w:drawing>
          <wp:inline distT="0" distB="0" distL="0" distR="0" wp14:anchorId="009528F9" wp14:editId="755178AC">
            <wp:extent cx="4005696" cy="223578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t="32456" r="13" b="25682"/>
                    <a:stretch/>
                  </pic:blipFill>
                  <pic:spPr bwMode="auto">
                    <a:xfrm>
                      <a:off x="0" y="0"/>
                      <a:ext cx="4008690" cy="2237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CB9C3E" w14:textId="29170F0B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noProof/>
        </w:rPr>
        <w:drawing>
          <wp:inline distT="0" distB="0" distL="0" distR="0" wp14:anchorId="74A8ECB0" wp14:editId="0F8D1806">
            <wp:extent cx="4005696" cy="223578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t="32456" r="13" b="25682"/>
                    <a:stretch/>
                  </pic:blipFill>
                  <pic:spPr bwMode="auto">
                    <a:xfrm>
                      <a:off x="0" y="0"/>
                      <a:ext cx="4008690" cy="2237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FA0FF1" w14:textId="014284B2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9B61D14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50342CA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7997AE5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B52E8FB" w14:textId="77777777" w:rsidR="0078160C" w:rsidRDefault="0078160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FE9599B" w14:textId="060C923D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bookmarkStart w:id="0" w:name="_GoBack"/>
      <w:bookmarkEnd w:id="0"/>
      <w:r>
        <w:rPr>
          <w:rFonts w:ascii="Consolas" w:hAnsi="Consolas" w:cs="Consolas"/>
          <w:b/>
          <w:sz w:val="20"/>
          <w:szCs w:val="20"/>
        </w:rPr>
        <w:lastRenderedPageBreak/>
        <w:t>Task 03: Change RF Channel</w:t>
      </w:r>
    </w:p>
    <w:p w14:paraId="162A2ADD" w14:textId="2AE629D2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AA3D77">
        <w:rPr>
          <w:rFonts w:ascii="Consolas" w:hAnsi="Consolas" w:cs="Consolas"/>
          <w:b/>
          <w:sz w:val="20"/>
          <w:szCs w:val="20"/>
        </w:rPr>
        <w:drawing>
          <wp:inline distT="0" distB="0" distL="0" distR="0" wp14:anchorId="6932591D" wp14:editId="4B9193F6">
            <wp:extent cx="3953427" cy="866896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F34E1" w14:textId="11AC7070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AA3D77">
        <w:rPr>
          <w:rFonts w:ascii="Consolas" w:hAnsi="Consolas" w:cs="Consolas"/>
          <w:b/>
          <w:sz w:val="20"/>
          <w:szCs w:val="20"/>
        </w:rPr>
        <w:drawing>
          <wp:inline distT="0" distB="0" distL="0" distR="0" wp14:anchorId="3C40503D" wp14:editId="0A530550">
            <wp:extent cx="4629796" cy="84784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22679" w14:textId="136AA2C3" w:rsidR="00CE5004" w:rsidRDefault="00CE500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CF2CC28" w14:textId="098F1904" w:rsidR="00CE5004" w:rsidRDefault="00CE500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1BF52F1" w14:textId="77777777" w:rsidR="00CE5004" w:rsidRDefault="00CE500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919AD2C" w14:textId="77777777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BA46B0F" w14:textId="531D03E0" w:rsidR="00AA3D77" w:rsidRDefault="00AA3D7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>Task 0</w:t>
      </w:r>
      <w:r>
        <w:rPr>
          <w:rFonts w:ascii="Consolas" w:hAnsi="Consolas" w:cs="Consolas"/>
          <w:b/>
          <w:sz w:val="20"/>
          <w:szCs w:val="20"/>
        </w:rPr>
        <w:t>4</w:t>
      </w:r>
      <w:r>
        <w:rPr>
          <w:rFonts w:ascii="Consolas" w:hAnsi="Consolas" w:cs="Consolas"/>
          <w:b/>
          <w:sz w:val="20"/>
          <w:szCs w:val="20"/>
        </w:rPr>
        <w:t>:</w:t>
      </w:r>
      <w:r w:rsidR="00CE5004">
        <w:rPr>
          <w:rFonts w:ascii="Consolas" w:hAnsi="Consolas" w:cs="Consolas"/>
          <w:b/>
          <w:sz w:val="20"/>
          <w:szCs w:val="20"/>
        </w:rPr>
        <w:t xml:space="preserve"> Switch from 2-GFSK 50kbps to Long Range Mode (LRM)</w:t>
      </w:r>
    </w:p>
    <w:p w14:paraId="1B2A787A" w14:textId="475C9A77" w:rsidR="00CE5004" w:rsidRDefault="00CE500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69E9F45" w14:textId="1793C59E" w:rsidR="00CE5004" w:rsidRDefault="00CE500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CE5004">
        <w:rPr>
          <w:rFonts w:ascii="Consolas" w:hAnsi="Consolas" w:cs="Consolas"/>
          <w:b/>
          <w:sz w:val="20"/>
          <w:szCs w:val="20"/>
        </w:rPr>
        <w:drawing>
          <wp:inline distT="0" distB="0" distL="0" distR="0" wp14:anchorId="1B110A14" wp14:editId="77BC6646">
            <wp:extent cx="4372585" cy="485843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1C234" w14:textId="77777777" w:rsidR="00CE5004" w:rsidRDefault="00CE500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784D99A" w14:textId="77777777" w:rsidR="00CE5004" w:rsidRDefault="00CE500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0FAB162" w14:textId="3207AA3D" w:rsidR="00AA3D77" w:rsidRDefault="00CE500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>Task 05</w:t>
      </w:r>
      <w:r w:rsidR="00AA3D77">
        <w:rPr>
          <w:rFonts w:ascii="Consolas" w:hAnsi="Consolas" w:cs="Consolas"/>
          <w:b/>
          <w:sz w:val="20"/>
          <w:szCs w:val="20"/>
        </w:rPr>
        <w:t>:</w:t>
      </w:r>
      <w:r>
        <w:rPr>
          <w:rFonts w:ascii="Consolas" w:hAnsi="Consolas" w:cs="Consolas"/>
          <w:b/>
          <w:sz w:val="20"/>
          <w:szCs w:val="20"/>
        </w:rPr>
        <w:t xml:space="preserve"> Measure Power consumption of the node</w:t>
      </w:r>
    </w:p>
    <w:p w14:paraId="6B1AC3E5" w14:textId="69EEDA22" w:rsidR="00CE5004" w:rsidRDefault="00CE500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We attempted to get current reading to produce the power consumption for the node however we CC1350 started making a strange humming noise when we </w:t>
      </w:r>
      <w:r w:rsidR="00BB4E5D">
        <w:rPr>
          <w:rFonts w:ascii="Consolas" w:hAnsi="Consolas" w:cs="Consolas"/>
          <w:b/>
          <w:sz w:val="20"/>
          <w:szCs w:val="20"/>
        </w:rPr>
        <w:t xml:space="preserve">connected to the 3V3 and GND </w:t>
      </w:r>
      <w:proofErr w:type="gramStart"/>
      <w:r w:rsidR="00BB4E5D">
        <w:rPr>
          <w:rFonts w:ascii="Consolas" w:hAnsi="Consolas" w:cs="Consolas"/>
          <w:b/>
          <w:sz w:val="20"/>
          <w:szCs w:val="20"/>
        </w:rPr>
        <w:t>pins</w:t>
      </w:r>
      <w:proofErr w:type="gramEnd"/>
      <w:r w:rsidR="00BB4E5D">
        <w:rPr>
          <w:rFonts w:ascii="Consolas" w:hAnsi="Consolas" w:cs="Consolas"/>
          <w:b/>
          <w:sz w:val="20"/>
          <w:szCs w:val="20"/>
        </w:rPr>
        <w:t xml:space="preserve"> so we didn’t push our luck. For a second it appeared to be in the milliamps range if that was correct then 3V * some milliamps would produce a milliwatts power range. </w:t>
      </w:r>
    </w:p>
    <w:p w14:paraId="0B333F2B" w14:textId="480B0EEA" w:rsidR="00BB4E5D" w:rsidRDefault="00BB4E5D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FF46C9B" w14:textId="77777777" w:rsidR="00CE5004" w:rsidRDefault="00CE500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sectPr w:rsidR="00CE500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A9A7C" w14:textId="77777777" w:rsidR="00B979DF" w:rsidRDefault="00B979DF" w:rsidP="00E15329">
      <w:pPr>
        <w:spacing w:after="0" w:line="240" w:lineRule="auto"/>
      </w:pPr>
      <w:r>
        <w:separator/>
      </w:r>
    </w:p>
  </w:endnote>
  <w:endnote w:type="continuationSeparator" w:id="0">
    <w:p w14:paraId="0CD03DD8" w14:textId="77777777" w:rsidR="00B979DF" w:rsidRDefault="00B979DF" w:rsidP="00E153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-Bold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03CA8" w14:textId="5B85F768" w:rsidR="008E69C6" w:rsidRDefault="008E69C6" w:rsidP="008E69C6">
    <w:pPr>
      <w:pStyle w:val="Footer"/>
      <w:jc w:val="center"/>
    </w:pPr>
    <w:r w:rsidRPr="008E69C6">
      <w:rPr>
        <w:b/>
        <w:u w:val="single"/>
      </w:rPr>
      <w:t>Grading scheme:</w:t>
    </w:r>
    <w:r>
      <w:t xml:space="preserve"> 30% Coding, 30% </w:t>
    </w:r>
    <w:r w:rsidR="004A71F7">
      <w:t>Documentation</w:t>
    </w:r>
    <w:r>
      <w:t xml:space="preserve">, </w:t>
    </w:r>
    <w:r w:rsidR="004A71F7">
      <w:t>40% Execution/Vide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DE2F3E" w14:textId="77777777" w:rsidR="00B979DF" w:rsidRDefault="00B979DF" w:rsidP="00E15329">
      <w:pPr>
        <w:spacing w:after="0" w:line="240" w:lineRule="auto"/>
      </w:pPr>
      <w:r>
        <w:separator/>
      </w:r>
    </w:p>
  </w:footnote>
  <w:footnote w:type="continuationSeparator" w:id="0">
    <w:p w14:paraId="7CFA4F98" w14:textId="77777777" w:rsidR="00B979DF" w:rsidRDefault="00B979DF" w:rsidP="00E153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24630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776D009" w14:textId="45C908AB" w:rsidR="002B0A93" w:rsidRDefault="002B0A9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9E9DEC" w14:textId="77777777" w:rsidR="00975011" w:rsidRDefault="00975011" w:rsidP="00975011">
    <w:pPr>
      <w:pStyle w:val="Header"/>
      <w:jc w:val="right"/>
    </w:pPr>
    <w:r>
      <w:t xml:space="preserve">Guillermo </w:t>
    </w:r>
    <w:proofErr w:type="spellStart"/>
    <w:r>
      <w:t>Gálvez</w:t>
    </w:r>
    <w:proofErr w:type="spellEnd"/>
  </w:p>
  <w:p w14:paraId="0A1D25E7" w14:textId="77777777" w:rsidR="00975011" w:rsidRDefault="00975011" w:rsidP="00975011">
    <w:pPr>
      <w:pStyle w:val="HTMLPreformatted"/>
    </w:pPr>
    <w:r>
      <w:t xml:space="preserve"> </w:t>
    </w:r>
    <w:proofErr w:type="spellStart"/>
    <w:r>
      <w:t>Github</w:t>
    </w:r>
    <w:proofErr w:type="spellEnd"/>
    <w:r>
      <w:t xml:space="preserve"> root directory:(</w:t>
    </w:r>
    <w:r w:rsidRPr="00227B28">
      <w:rPr>
        <w:sz w:val="19"/>
        <w:szCs w:val="19"/>
      </w:rPr>
      <w:t>https://github.com/galveg1/VMs_House-of-Fun-Or-Pain.git</w:t>
    </w:r>
    <w:r>
      <w:t>)</w:t>
    </w:r>
  </w:p>
  <w:p w14:paraId="1C21AD83" w14:textId="57F1EF51" w:rsidR="00E15329" w:rsidRDefault="00E15329" w:rsidP="00667DDB">
    <w:pPr>
      <w:pStyle w:val="HTMLPreformatt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TCwNLYwMjY2MjFV0lEKTi0uzszPAykwrgUA/2dnVSwAAAA="/>
  </w:docVars>
  <w:rsids>
    <w:rsidRoot w:val="00E15329"/>
    <w:rsid w:val="00026D2A"/>
    <w:rsid w:val="00061EAC"/>
    <w:rsid w:val="00062A82"/>
    <w:rsid w:val="00073BEB"/>
    <w:rsid w:val="0008675A"/>
    <w:rsid w:val="000A041B"/>
    <w:rsid w:val="000A5FBC"/>
    <w:rsid w:val="000C49E4"/>
    <w:rsid w:val="000E5F6B"/>
    <w:rsid w:val="00152912"/>
    <w:rsid w:val="00167881"/>
    <w:rsid w:val="001B7147"/>
    <w:rsid w:val="001C66FB"/>
    <w:rsid w:val="001D677F"/>
    <w:rsid w:val="001E0963"/>
    <w:rsid w:val="00227B28"/>
    <w:rsid w:val="00230B44"/>
    <w:rsid w:val="00231BC4"/>
    <w:rsid w:val="00264278"/>
    <w:rsid w:val="00285753"/>
    <w:rsid w:val="002B0A93"/>
    <w:rsid w:val="002B224B"/>
    <w:rsid w:val="002D575F"/>
    <w:rsid w:val="00304E79"/>
    <w:rsid w:val="00316768"/>
    <w:rsid w:val="00340404"/>
    <w:rsid w:val="00345766"/>
    <w:rsid w:val="00372225"/>
    <w:rsid w:val="003A34ED"/>
    <w:rsid w:val="00431D87"/>
    <w:rsid w:val="00432AF5"/>
    <w:rsid w:val="00462467"/>
    <w:rsid w:val="004A71F7"/>
    <w:rsid w:val="004C4E3D"/>
    <w:rsid w:val="004E640F"/>
    <w:rsid w:val="0051303E"/>
    <w:rsid w:val="00546B15"/>
    <w:rsid w:val="0055756A"/>
    <w:rsid w:val="005B2FAC"/>
    <w:rsid w:val="005D0D0F"/>
    <w:rsid w:val="005D335C"/>
    <w:rsid w:val="00602D90"/>
    <w:rsid w:val="006061FD"/>
    <w:rsid w:val="0060670D"/>
    <w:rsid w:val="00667DDB"/>
    <w:rsid w:val="00673212"/>
    <w:rsid w:val="006C4AD0"/>
    <w:rsid w:val="006D3A51"/>
    <w:rsid w:val="006E5EBD"/>
    <w:rsid w:val="00701B9E"/>
    <w:rsid w:val="00744509"/>
    <w:rsid w:val="007561C7"/>
    <w:rsid w:val="007634C4"/>
    <w:rsid w:val="00773AB8"/>
    <w:rsid w:val="00774163"/>
    <w:rsid w:val="0078160C"/>
    <w:rsid w:val="008220D6"/>
    <w:rsid w:val="00835D21"/>
    <w:rsid w:val="00852C21"/>
    <w:rsid w:val="008619DC"/>
    <w:rsid w:val="008A5AE3"/>
    <w:rsid w:val="008D573B"/>
    <w:rsid w:val="008E69C6"/>
    <w:rsid w:val="009107F0"/>
    <w:rsid w:val="00935098"/>
    <w:rsid w:val="009565FB"/>
    <w:rsid w:val="00975011"/>
    <w:rsid w:val="009B0B43"/>
    <w:rsid w:val="009B74A5"/>
    <w:rsid w:val="00A3461D"/>
    <w:rsid w:val="00A56843"/>
    <w:rsid w:val="00A94B3E"/>
    <w:rsid w:val="00AA3D77"/>
    <w:rsid w:val="00AB0F89"/>
    <w:rsid w:val="00AC0452"/>
    <w:rsid w:val="00AC71B1"/>
    <w:rsid w:val="00AE4A91"/>
    <w:rsid w:val="00AF158F"/>
    <w:rsid w:val="00AF25D9"/>
    <w:rsid w:val="00B216A9"/>
    <w:rsid w:val="00B31019"/>
    <w:rsid w:val="00B33B93"/>
    <w:rsid w:val="00B57D4B"/>
    <w:rsid w:val="00B73657"/>
    <w:rsid w:val="00B903F1"/>
    <w:rsid w:val="00B979DF"/>
    <w:rsid w:val="00BB4E5D"/>
    <w:rsid w:val="00C151F2"/>
    <w:rsid w:val="00C30FF6"/>
    <w:rsid w:val="00C771AA"/>
    <w:rsid w:val="00CA5C9B"/>
    <w:rsid w:val="00CA71A1"/>
    <w:rsid w:val="00CB3214"/>
    <w:rsid w:val="00CB3281"/>
    <w:rsid w:val="00CE5004"/>
    <w:rsid w:val="00CE7978"/>
    <w:rsid w:val="00D00CEF"/>
    <w:rsid w:val="00D32270"/>
    <w:rsid w:val="00D444C0"/>
    <w:rsid w:val="00DB503B"/>
    <w:rsid w:val="00DC0B73"/>
    <w:rsid w:val="00DE3D8C"/>
    <w:rsid w:val="00E06B87"/>
    <w:rsid w:val="00E15329"/>
    <w:rsid w:val="00E45342"/>
    <w:rsid w:val="00E50E64"/>
    <w:rsid w:val="00EA37A2"/>
    <w:rsid w:val="00F01723"/>
    <w:rsid w:val="00F247C9"/>
    <w:rsid w:val="00F46505"/>
    <w:rsid w:val="00F70DBA"/>
    <w:rsid w:val="00F8219F"/>
    <w:rsid w:val="00F8615C"/>
    <w:rsid w:val="00FB3AEF"/>
    <w:rsid w:val="00FC4073"/>
    <w:rsid w:val="00FC45E4"/>
    <w:rsid w:val="00FE2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2E78F"/>
  <w15:chartTrackingRefBased/>
  <w15:docId w15:val="{8B81FB2D-9230-4A13-937B-4CE5F202E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329"/>
  </w:style>
  <w:style w:type="paragraph" w:styleId="Footer">
    <w:name w:val="footer"/>
    <w:basedOn w:val="Normal"/>
    <w:link w:val="FooterChar"/>
    <w:uiPriority w:val="99"/>
    <w:unhideWhenUsed/>
    <w:rsid w:val="00E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329"/>
  </w:style>
  <w:style w:type="character" w:styleId="Hyperlink">
    <w:name w:val="Hyperlink"/>
    <w:basedOn w:val="DefaultParagraphFont"/>
    <w:uiPriority w:val="99"/>
    <w:unhideWhenUsed/>
    <w:rsid w:val="00E50E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50E64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67D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67DDB"/>
    <w:rPr>
      <w:rFonts w:ascii="Courier New" w:eastAsia="Times New Roman" w:hAnsi="Courier New" w:cs="Courier New"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230B4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3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ordova</dc:creator>
  <cp:keywords/>
  <dc:description/>
  <cp:lastModifiedBy>GUILLERMO GALVEZ</cp:lastModifiedBy>
  <cp:revision>7</cp:revision>
  <dcterms:created xsi:type="dcterms:W3CDTF">2018-11-24T22:58:00Z</dcterms:created>
  <dcterms:modified xsi:type="dcterms:W3CDTF">2018-11-24T23:23:00Z</dcterms:modified>
</cp:coreProperties>
</file>